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f8fc2036598b4e722e25a57490f8058663ec230"/>
    <w:p>
      <w:pPr>
        <w:pStyle w:val="Heading1"/>
      </w:pPr>
      <w:r>
        <w:t xml:space="preserve">Internship Application Letter for Aerospace Engineer Position</w:t>
      </w:r>
    </w:p>
    <w:bookmarkEnd w:id="20"/>
    <w:p>
      <w:pPr>
        <w:pStyle w:val="FirstParagraph"/>
      </w:pPr>
      <w:r>
        <w:t xml:space="preserve">Hiring Manager</w:t>
      </w:r>
      <w:r>
        <w:br/>
      </w:r>
      <w:r>
        <w:t xml:space="preserve">[Company Name]</w:t>
      </w:r>
      <w:r>
        <w:br/>
      </w:r>
      <w:r>
        <w:t xml:space="preserve">Jerusalem, Israel</w:t>
      </w:r>
    </w:p>
    <w:p>
      <w:pPr>
        <w:pStyle w:val="BodyText"/>
      </w:pPr>
      <w:r>
        <w:t xml:space="preserve">October 26, 2023</w:t>
      </w:r>
    </w:p>
    <w:p>
      <w:pPr>
        <w:pStyle w:val="BodyText"/>
      </w:pPr>
      <w:r>
        <w:t xml:space="preserve">Dear Hiring Manager,</w:t>
      </w:r>
    </w:p>
    <w:p>
      <w:pPr>
        <w:pStyle w:val="BodyText"/>
      </w:pPr>
      <w:r>
        <w:t xml:space="preserve">As a passionate and highly motivated Aerospace Engineering student with a profound commitment to innovation in defense and space technologies, I am writing to express my enthusiastic interest in the Internship Application Letter for an Aerospace Engineer position at your esteemed organization in Israel Jerusalem. This opportunity represents the perfect convergence of my academic pursuits, technical skills, and deep admiration for Israel's pioneering contributions to aerospace engineering within the vibrant technological landscape of Jerusalem.</w:t>
      </w:r>
    </w:p>
    <w:p>
      <w:pPr>
        <w:pStyle w:val="BodyText"/>
      </w:pPr>
      <w:r>
        <w:t xml:space="preserve">My academic journey at [Your University] has been meticulously designed around aerospace principles with a specialization in propulsion systems and satellite technology. I've completed advanced coursework including Computational Fluid Dynamics, Orbital Mechanics, Aircraft Structures, and Advanced Materials Science. During my capstone project on "Sustainable Propulsion Systems for Small Satellites," I collaborated with a multidisciplinary team to design a micro-thruster using additive manufacturing techniques that reduced mass by 22% while maintaining thrust efficiency. This project directly aligns with Israel Jerusalem's leadership in satellite technology, particularly through institutions like the Israel Aerospace Industries (IAI) and the Jerusalem Advanced Technologies Park, where cutting-edge research on CubeSats and Earth observation systems is reshaping our understanding of space applications.</w:t>
      </w:r>
    </w:p>
    <w:p>
      <w:pPr>
        <w:pStyle w:val="BodyText"/>
      </w:pPr>
      <w:r>
        <w:t xml:space="preserve">What draws me specifically to Israel Jerusalem for this Aerospace Engineer internship is not merely the region's technological prestige, but its unique ecosystem where academic excellence meets real-world defense and space innovation. The city serves as a nexus for global aerospace collaborations, hosting research centers like the Technion-Israel Institute of Technology's Faculty of Aerospace Engineering and the Jerusalem Institute for Research in Space Applications. I've closely followed Israel Jerusalem's advancements in UAV development for environmental monitoring, such as the recent "SkyEye" project that uses AI-powered drones to track desertification patterns across the Negev Desert – a technology that resonates deeply with my research interests. This internship would allow me to contribute meaningfully to projects where theoretical aerospace principles translate into tangible solutions for regional and global challenges.</w:t>
      </w:r>
    </w:p>
    <w:p>
      <w:pPr>
        <w:pStyle w:val="BodyText"/>
      </w:pPr>
      <w:r>
        <w:t xml:space="preserve">My technical proficiency includes expertise in ANSYS Fluent for aerodynamic simulations, MATLAB/Simulink for control systems modeling, and SolidWorks for 3D prototyping. I've also completed a certification in Unmanned Aerial Systems (UAS) Operations from the Israeli Ministry of Transportation's aviation academy, giving me practical knowledge of regulatory frameworks crucial for aerospace operations in Israel. During my previous internship at [Previous Company], I developed an optimization algorithm that improved fuel efficiency calculations by 18% for commercial aircraft models – a skill directly transferable to IAI's ongoing projects on next-generation military and civilian aircraft.</w:t>
      </w:r>
    </w:p>
    <w:p>
      <w:pPr>
        <w:pStyle w:val="BodyText"/>
      </w:pPr>
      <w:r>
        <w:t xml:space="preserve">More importantly, I understand that the successful Aerospace Engineer in Israel Jerusalem must embody both technical mastery and cultural sensitivity. Having spent three months volunteering with Israeli-Palestinian youth technology initiatives in East Jerusalem, I've developed cross-cultural communication skills essential for collaborative engineering environments. I've learned to navigate complex technical discussions while respecting diverse perspectives – a skill vital when working within Israel's integrated defense sector where projects often involve multinational teams. The emphasis on ethical innovation that characterizes aerospace engineering in Israel Jerusalem aligns perfectly with my personal values of using technology for peaceful applications, including environmental conservation and disaster response systems.</w:t>
      </w:r>
    </w:p>
    <w:p>
      <w:pPr>
        <w:pStyle w:val="BodyText"/>
      </w:pPr>
      <w:r>
        <w:t xml:space="preserve">I am particularly drawn to your organization's work on the "Shavit" launch vehicle program and contributions to the Ofek satellite series. The opportunity to learn from industry pioneers while supporting projects that enhance Israel's security and space capabilities represents an unparalleled educational experience. My ability to quickly master new systems – demonstrated when I self-taught Python-based data analysis tools for a previous aerospace project within 48 hours – ensures I can rapidly contribute to your team's objectives. I am eager to apply my knowledge of composite materials in aircraft structures and satellite thermal management systems to support your current R&amp;D initiatives in Jerusalem.</w:t>
      </w:r>
    </w:p>
    <w:p>
      <w:pPr>
        <w:pStyle w:val="BodyText"/>
      </w:pPr>
      <w:r>
        <w:t xml:space="preserve">Israel Jerusalem's unique position as a global hub for aerospace innovation has long inspired my career trajectory. The city's blend of ancient history and futuristic technology creates an environment where engineering solutions emerge from deep intellectual tradition. I've studied the work of Professor Yoram Ben-Porat at Hebrew University, whose research on hypersonic flow dynamics directly informs my interest in propulsion systems – a field where Israel Jerusalem is gaining international recognition for breakthroughs in scramjet technology. This internship would be a pivotal step toward my goal of becoming an Aerospace Engineer who contributes to both national security and sustainable space exploration.</w:t>
      </w:r>
    </w:p>
    <w:p>
      <w:pPr>
        <w:pStyle w:val="BodyText"/>
      </w:pPr>
      <w:r>
        <w:t xml:space="preserve">Beyond technical skills, I bring exceptional problem-solving abilities honed through participation in the International Astronautical Federation's Student Design Competition. My team's proposal for a lunar base habitation module was selected as one of five finalists globally – a testament to my capability to think creatively within complex aerospace constraints. I understand that an effective Internship Application Letter must demonstrate not just qualifications, but genuine passion and understanding of the field's challenges. I've meticulously researched your organization's recent publications on autonomous drone swarms for border security, and I'm prepared to discuss how my background in multi-agent systems could support your objectives.</w:t>
      </w:r>
    </w:p>
    <w:p>
      <w:pPr>
        <w:pStyle w:val="BodyText"/>
      </w:pPr>
      <w:r>
        <w:t xml:space="preserve">As an immigrant student from [Your Country], I've embraced the Israeli spirit of "chutzpah" (bold innovation) while respecting cultural nuances. This internship represents more than professional development; it's a chance to contribute to a community where engineering excellence directly protects and advances society. I'm eager to bring my dedication, technical skills, and fresh perspective to your team in Israel Jerusalem – the very heart of aerospace innovation in the Middle East.</w:t>
      </w:r>
    </w:p>
    <w:p>
      <w:pPr>
        <w:pStyle w:val="BodyText"/>
      </w:pPr>
      <w:r>
        <w:t xml:space="preserve">Thank you for considering this Internship Application Letter for an Aerospace Engineer position. My resume provides additional details about my qualifications, and I welcome the opportunity to discuss how my skills align with your organization's goals during an interview. I am available at your earliest convenience and can be reached by phone or email.</w:t>
      </w:r>
    </w:p>
    <w:p>
      <w:pPr>
        <w:pStyle w:val="BodyText"/>
      </w:pPr>
      <w:r>
        <w:t xml:space="preserve">Sincerely,</w:t>
      </w:r>
      <w:r>
        <w:br/>
      </w:r>
      <w:r>
        <w:br/>
      </w:r>
      <w:r>
        <w:t xml:space="preserve">[Your Full Name]</w:t>
      </w:r>
      <w:r>
        <w:br/>
      </w:r>
      <w:r>
        <w:t xml:space="preserve">[Your Student ID/Contact Information]</w:t>
      </w:r>
      <w:r>
        <w:br/>
      </w:r>
      <w:r>
        <w:t xml:space="preserve">Email: your.email@university.edu | Phone: +972 XXX-XXXX</w:t>
      </w:r>
      <w:r>
        <w:br/>
      </w:r>
      <w:r>
        <w:t xml:space="preserve">LinkedIn: linkedin.com/in/yourprofile | Portfolio: yourportfolio.com</w:t>
      </w:r>
    </w:p>
    <w:p>
      <w:pPr>
        <w:pStyle w:val="BodyText"/>
      </w:pPr>
      <w:r>
        <w:t xml:space="preserve">Note:</w:t>
      </w:r>
      <w:r>
        <w:t xml:space="preserve"> </w:t>
      </w:r>
      <w:r>
        <w:t xml:space="preserve">This Internship Application Letter reflects my deep commitment to aerospace engineering excellence in Israel Jerusalem, where technological innovation meets cultural richness. I am ready to contribute immediately and learn from industry leaders who are shaping the future of space exploration and defense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4T23:16:05Z</dcterms:created>
  <dcterms:modified xsi:type="dcterms:W3CDTF">2026-07-14T23:16:05Z</dcterms:modified>
</cp:coreProperties>
</file>

<file path=docProps/custom.xml><?xml version="1.0" encoding="utf-8"?>
<Properties xmlns="http://schemas.openxmlformats.org/officeDocument/2006/custom-properties" xmlns:vt="http://schemas.openxmlformats.org/officeDocument/2006/docPropsVTypes"/>
</file>